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on Sajew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jew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4 N Kenilworth Ave, Elmhurst, IL, USA Elmhurst, IL, USA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cks8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0493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unc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